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58"/>
        <w:gridCol w:w="1602"/>
        <w:gridCol w:w="2538"/>
      </w:tblGrid>
      <w:tr w:rsidR="00F01ADE" w:rsidRPr="00DD7344" w:rsidTr="00F81276">
        <w:tc>
          <w:tcPr>
            <w:tcW w:w="1099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:rsidR="00F01ADE" w:rsidRPr="00DD7344" w:rsidRDefault="00F01ADE" w:rsidP="00F81276">
            <w:pPr>
              <w:pStyle w:val="forms"/>
              <w:tabs>
                <w:tab w:val="right" w:pos="10710"/>
                <w:tab w:val="right" w:pos="14310"/>
              </w:tabs>
            </w:pPr>
            <w:r w:rsidRPr="00DD7344">
              <w:rPr>
                <w:b/>
              </w:rPr>
              <w:t>DEPARTMENT OF HEALTH SERVICES</w:t>
            </w:r>
            <w:r w:rsidRPr="00DD7344">
              <w:tab/>
            </w:r>
            <w:r w:rsidRPr="00DD7344">
              <w:rPr>
                <w:b/>
              </w:rPr>
              <w:t xml:space="preserve">STATE OF </w:t>
            </w:r>
            <w:smartTag w:uri="urn:schemas-microsoft-com:office:smarttags" w:element="State">
              <w:smartTag w:uri="urn:schemas-microsoft-com:office:smarttags" w:element="place">
                <w:r w:rsidRPr="00DD7344">
                  <w:rPr>
                    <w:b/>
                  </w:rPr>
                  <w:t>WISCONSIN</w:t>
                </w:r>
              </w:smartTag>
            </w:smartTag>
          </w:p>
          <w:p w:rsidR="00F01ADE" w:rsidRPr="00DD7344" w:rsidRDefault="00F01ADE" w:rsidP="00F81276">
            <w:pPr>
              <w:pStyle w:val="forms"/>
              <w:tabs>
                <w:tab w:val="right" w:pos="10710"/>
              </w:tabs>
            </w:pPr>
            <w:r w:rsidRPr="00DD7344">
              <w:t xml:space="preserve">Division of </w:t>
            </w:r>
            <w:r w:rsidR="00162481">
              <w:t>Public Health</w:t>
            </w:r>
          </w:p>
          <w:p w:rsidR="00F01ADE" w:rsidRPr="00DD7344" w:rsidRDefault="00B353CD" w:rsidP="00162481">
            <w:pPr>
              <w:pStyle w:val="forms"/>
              <w:tabs>
                <w:tab w:val="right" w:pos="10170"/>
                <w:tab w:val="right" w:pos="10710"/>
              </w:tabs>
              <w:rPr>
                <w:b/>
                <w:sz w:val="12"/>
              </w:rPr>
            </w:pPr>
            <w:r w:rsidRPr="00DD7344">
              <w:t>F</w:t>
            </w:r>
            <w:r w:rsidR="00417AAF" w:rsidRPr="00DD7344">
              <w:t>-</w:t>
            </w:r>
            <w:r w:rsidR="00C86BCF" w:rsidRPr="00DD7344">
              <w:t>000</w:t>
            </w:r>
            <w:r w:rsidR="003B72C1" w:rsidRPr="00DD7344">
              <w:t>54</w:t>
            </w:r>
            <w:r w:rsidR="008D3AD7" w:rsidRPr="00DD7344">
              <w:t>A</w:t>
            </w:r>
            <w:r w:rsidR="00F01ADE" w:rsidRPr="00DD7344">
              <w:t xml:space="preserve">  (</w:t>
            </w:r>
            <w:r w:rsidR="001A7E8E" w:rsidRPr="00DD7344">
              <w:t>0</w:t>
            </w:r>
            <w:r w:rsidR="00162481">
              <w:t>7/2016</w:t>
            </w:r>
            <w:r w:rsidR="00F01ADE" w:rsidRPr="00DD7344">
              <w:t>)</w:t>
            </w:r>
          </w:p>
        </w:tc>
      </w:tr>
      <w:tr w:rsidR="00F01ADE" w:rsidRPr="00DD7344" w:rsidTr="00F81276">
        <w:tc>
          <w:tcPr>
            <w:tcW w:w="1099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:rsidR="0086287B" w:rsidRPr="00DD7344" w:rsidRDefault="00C86BCF" w:rsidP="00BB2C5E">
            <w:pPr>
              <w:spacing w:before="60" w:after="6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DD7344">
              <w:rPr>
                <w:rFonts w:ascii="Arial" w:hAnsi="Arial" w:cs="Arial"/>
                <w:b/>
                <w:caps/>
                <w:sz w:val="24"/>
                <w:szCs w:val="24"/>
              </w:rPr>
              <w:t>request for waiver of requirements</w:t>
            </w:r>
            <w:r w:rsidR="008D3AD7" w:rsidRPr="00DD7344">
              <w:rPr>
                <w:rFonts w:ascii="Arial" w:hAnsi="Arial" w:cs="Arial"/>
                <w:b/>
                <w:caps/>
                <w:sz w:val="24"/>
                <w:szCs w:val="24"/>
              </w:rPr>
              <w:t xml:space="preserve"> relating to co-location</w:t>
            </w:r>
            <w:r w:rsidR="008D3AD7" w:rsidRPr="00DD7344">
              <w:rPr>
                <w:rFonts w:ascii="Arial" w:hAnsi="Arial" w:cs="Arial"/>
                <w:b/>
                <w:caps/>
                <w:sz w:val="24"/>
                <w:szCs w:val="24"/>
              </w:rPr>
              <w:br/>
            </w:r>
            <w:r w:rsidR="008D3AD7" w:rsidRPr="00DD7344">
              <w:rPr>
                <w:rFonts w:ascii="Arial" w:hAnsi="Arial" w:cs="Arial"/>
                <w:b/>
                <w:caps/>
                <w:sz w:val="20"/>
              </w:rPr>
              <w:t xml:space="preserve">of an adrc and </w:t>
            </w:r>
            <w:r w:rsidR="00BB2C5E" w:rsidRPr="00DD7344">
              <w:rPr>
                <w:rFonts w:ascii="Arial" w:hAnsi="Arial" w:cs="Arial"/>
                <w:b/>
                <w:caps/>
                <w:sz w:val="20"/>
              </w:rPr>
              <w:t>ICA/</w:t>
            </w:r>
            <w:r w:rsidR="008D3AD7" w:rsidRPr="00DD7344">
              <w:rPr>
                <w:rFonts w:ascii="Arial" w:hAnsi="Arial" w:cs="Arial"/>
                <w:b/>
                <w:caps/>
                <w:sz w:val="20"/>
              </w:rPr>
              <w:t xml:space="preserve">mco or adRC and staff subcontracted to an </w:t>
            </w:r>
            <w:r w:rsidR="00BB2C5E" w:rsidRPr="00DD7344">
              <w:rPr>
                <w:rFonts w:ascii="Arial" w:hAnsi="Arial" w:cs="Arial"/>
                <w:b/>
                <w:caps/>
                <w:sz w:val="20"/>
              </w:rPr>
              <w:t>ICA/</w:t>
            </w:r>
            <w:r w:rsidR="008D3AD7" w:rsidRPr="00DD7344">
              <w:rPr>
                <w:rFonts w:ascii="Arial" w:hAnsi="Arial" w:cs="Arial"/>
                <w:b/>
                <w:caps/>
                <w:sz w:val="20"/>
              </w:rPr>
              <w:t>mco</w:t>
            </w:r>
          </w:p>
        </w:tc>
      </w:tr>
      <w:tr w:rsidR="00C86BCF" w:rsidRPr="00DD7344" w:rsidTr="00F81276">
        <w:tc>
          <w:tcPr>
            <w:tcW w:w="10998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:rsidR="00C86BCF" w:rsidRPr="00DD7344" w:rsidRDefault="003B72C1" w:rsidP="00F8127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D7344">
              <w:rPr>
                <w:rFonts w:ascii="Arial" w:hAnsi="Arial" w:cs="Arial"/>
                <w:sz w:val="18"/>
                <w:szCs w:val="18"/>
              </w:rPr>
              <w:t>Completion of this form is voluntary; however, the information requested is required as part of the waiver approval process</w:t>
            </w:r>
            <w:r w:rsidR="008D3AD7" w:rsidRPr="00DD7344">
              <w:rPr>
                <w:rFonts w:ascii="Arial" w:hAnsi="Arial" w:cs="Arial"/>
                <w:sz w:val="18"/>
                <w:szCs w:val="18"/>
              </w:rPr>
              <w:t xml:space="preserve"> to avoid conflicts of interest inherent in co-location of Aging and Disability Resource Center (ADRC) and Managed Care Organization (MCO)</w:t>
            </w:r>
            <w:r w:rsidR="001A7E8E" w:rsidRPr="00DD7344">
              <w:rPr>
                <w:rFonts w:ascii="Arial" w:hAnsi="Arial" w:cs="Arial"/>
                <w:sz w:val="18"/>
                <w:szCs w:val="18"/>
              </w:rPr>
              <w:t xml:space="preserve"> and IRIS consultant agency (ICA)</w:t>
            </w:r>
            <w:r w:rsidR="008D3AD7" w:rsidRPr="00DD7344">
              <w:rPr>
                <w:rFonts w:ascii="Arial" w:hAnsi="Arial" w:cs="Arial"/>
                <w:sz w:val="18"/>
                <w:szCs w:val="18"/>
              </w:rPr>
              <w:t xml:space="preserve">, OR an ADRC and staff subcontracted to an </w:t>
            </w:r>
            <w:r w:rsidR="00BB2C5E" w:rsidRPr="00DD7344">
              <w:rPr>
                <w:rFonts w:ascii="Arial" w:hAnsi="Arial" w:cs="Arial"/>
                <w:sz w:val="18"/>
                <w:szCs w:val="18"/>
              </w:rPr>
              <w:t xml:space="preserve">ICA or </w:t>
            </w:r>
            <w:r w:rsidR="008D3AD7" w:rsidRPr="00DD7344">
              <w:rPr>
                <w:rFonts w:ascii="Arial" w:hAnsi="Arial" w:cs="Arial"/>
                <w:sz w:val="18"/>
                <w:szCs w:val="18"/>
              </w:rPr>
              <w:t>MCO</w:t>
            </w:r>
            <w:r w:rsidRPr="00DD7344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C86BCF" w:rsidRPr="00DD7344">
              <w:rPr>
                <w:rFonts w:ascii="Arial" w:hAnsi="Arial" w:cs="Arial"/>
                <w:sz w:val="18"/>
                <w:szCs w:val="18"/>
              </w:rPr>
              <w:t xml:space="preserve">Waiver requests should be submitted to the Office for Resource Center Development at </w:t>
            </w:r>
            <w:hyperlink r:id="rId8" w:history="1">
              <w:r w:rsidR="001A7E8E" w:rsidRPr="00DD7344">
                <w:rPr>
                  <w:rStyle w:val="Hyperlink"/>
                  <w:rFonts w:ascii="Arial" w:hAnsi="Arial" w:cs="Arial"/>
                  <w:sz w:val="18"/>
                  <w:szCs w:val="18"/>
                </w:rPr>
                <w:t>DHSRCTeam@wisconsin.gov</w:t>
              </w:r>
            </w:hyperlink>
            <w:r w:rsidR="008D3AD7" w:rsidRPr="00DD7344">
              <w:rPr>
                <w:rFonts w:ascii="Arial" w:hAnsi="Arial" w:cs="Arial"/>
                <w:sz w:val="18"/>
                <w:szCs w:val="18"/>
              </w:rPr>
              <w:t xml:space="preserve"> for review and approval</w:t>
            </w:r>
            <w:r w:rsidR="00C86BCF" w:rsidRPr="00DD7344">
              <w:rPr>
                <w:rFonts w:ascii="Arial" w:hAnsi="Arial" w:cs="Arial"/>
                <w:sz w:val="18"/>
                <w:szCs w:val="18"/>
              </w:rPr>
              <w:t>.</w:t>
            </w:r>
          </w:p>
          <w:p w:rsidR="00D42680" w:rsidRPr="00DD7344" w:rsidRDefault="00D42680" w:rsidP="00C86BCF">
            <w:pPr>
              <w:pStyle w:val="forms"/>
              <w:rPr>
                <w:rFonts w:cs="Arial"/>
                <w:szCs w:val="18"/>
              </w:rPr>
            </w:pPr>
          </w:p>
        </w:tc>
      </w:tr>
      <w:tr w:rsidR="00C86BCF" w:rsidRPr="00DD7344" w:rsidTr="00F81276">
        <w:trPr>
          <w:trHeight w:val="576"/>
        </w:trPr>
        <w:tc>
          <w:tcPr>
            <w:tcW w:w="84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6BCF" w:rsidRPr="00DD7344" w:rsidRDefault="00C86BCF" w:rsidP="00C86BCF">
            <w:pPr>
              <w:pStyle w:val="forms"/>
            </w:pPr>
            <w:r w:rsidRPr="00DD7344">
              <w:t xml:space="preserve">Name – Aging and </w:t>
            </w:r>
            <w:smartTag w:uri="urn:schemas-microsoft-com:office:smarttags" w:element="place">
              <w:smartTag w:uri="urn:schemas-microsoft-com:office:smarttags" w:element="PlaceName">
                <w:r w:rsidRPr="00DD7344">
                  <w:t>Disability</w:t>
                </w:r>
              </w:smartTag>
              <w:r w:rsidRPr="00DD7344">
                <w:t xml:space="preserve"> </w:t>
              </w:r>
              <w:smartTag w:uri="urn:schemas-microsoft-com:office:smarttags" w:element="PlaceName">
                <w:r w:rsidRPr="00DD7344">
                  <w:t>Resource</w:t>
                </w:r>
              </w:smartTag>
              <w:r w:rsidRPr="00DD7344">
                <w:t xml:space="preserve"> </w:t>
              </w:r>
              <w:smartTag w:uri="urn:schemas-microsoft-com:office:smarttags" w:element="PlaceType">
                <w:r w:rsidRPr="00DD7344">
                  <w:t>Center</w:t>
                </w:r>
              </w:smartTag>
            </w:smartTag>
          </w:p>
          <w:bookmarkStart w:id="0" w:name="Text1"/>
          <w:p w:rsidR="00C86BCF" w:rsidRPr="00DD7344" w:rsidRDefault="0086287B" w:rsidP="00C86BCF">
            <w:r w:rsidRPr="00DD7344">
              <w:fldChar w:fldCharType="begin">
                <w:ffData>
                  <w:name w:val="Text1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DD7344">
              <w:instrText xml:space="preserve"> FORMTEXT </w:instrText>
            </w:r>
            <w:r w:rsidRPr="00DD7344">
              <w:fldChar w:fldCharType="separate"/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Pr="00DD7344">
              <w:fldChar w:fldCharType="end"/>
            </w:r>
            <w:bookmarkEnd w:id="0"/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C86BCF" w:rsidRPr="00DD7344" w:rsidRDefault="00C86BCF" w:rsidP="00C86BCF">
            <w:pPr>
              <w:pStyle w:val="forms"/>
            </w:pPr>
            <w:r w:rsidRPr="00DD7344">
              <w:t>Date of Request</w:t>
            </w:r>
          </w:p>
          <w:bookmarkStart w:id="1" w:name="Text2"/>
          <w:p w:rsidR="00C86BCF" w:rsidRPr="00DD7344" w:rsidRDefault="0086287B" w:rsidP="00C86BCF">
            <w:r w:rsidRPr="00DD7344"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DD7344">
              <w:instrText xml:space="preserve"> FORMTEXT </w:instrText>
            </w:r>
            <w:r w:rsidRPr="00DD7344">
              <w:fldChar w:fldCharType="separate"/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Pr="00DD7344">
              <w:fldChar w:fldCharType="end"/>
            </w:r>
            <w:bookmarkEnd w:id="1"/>
          </w:p>
        </w:tc>
      </w:tr>
      <w:tr w:rsidR="00C86BCF" w:rsidRPr="00DD7344" w:rsidTr="00F81276">
        <w:trPr>
          <w:trHeight w:val="432"/>
        </w:trPr>
        <w:tc>
          <w:tcPr>
            <w:tcW w:w="1099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86BCF" w:rsidRPr="00DD7344" w:rsidRDefault="00C86BCF" w:rsidP="00C86BCF">
            <w:pPr>
              <w:pStyle w:val="forms"/>
              <w:rPr>
                <w:b/>
                <w:sz w:val="20"/>
              </w:rPr>
            </w:pPr>
            <w:r w:rsidRPr="00DD7344">
              <w:rPr>
                <w:b/>
                <w:sz w:val="20"/>
              </w:rPr>
              <w:t>REQUEST SUBMITTED BY:</w:t>
            </w:r>
          </w:p>
        </w:tc>
      </w:tr>
      <w:tr w:rsidR="00C86BCF" w:rsidRPr="00DD7344" w:rsidTr="00F81276">
        <w:trPr>
          <w:trHeight w:val="576"/>
        </w:trPr>
        <w:tc>
          <w:tcPr>
            <w:tcW w:w="68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6BCF" w:rsidRPr="00DD7344" w:rsidRDefault="00C86BCF" w:rsidP="00C86BCF">
            <w:pPr>
              <w:pStyle w:val="forms"/>
            </w:pPr>
            <w:r w:rsidRPr="00DD7344">
              <w:t xml:space="preserve">Name </w:t>
            </w:r>
            <w:r w:rsidR="0086287B" w:rsidRPr="00DD7344">
              <w:t>–</w:t>
            </w:r>
            <w:r w:rsidRPr="00DD7344">
              <w:t xml:space="preserve"> Requestor</w:t>
            </w:r>
          </w:p>
          <w:bookmarkStart w:id="2" w:name="Text5"/>
          <w:p w:rsidR="0086287B" w:rsidRPr="00DD7344" w:rsidRDefault="0086287B" w:rsidP="0086287B">
            <w:r w:rsidRPr="00DD7344">
              <w:fldChar w:fldCharType="begin">
                <w:ffData>
                  <w:name w:val="Text5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DD7344">
              <w:instrText xml:space="preserve"> FORMTEXT </w:instrText>
            </w:r>
            <w:r w:rsidRPr="00DD7344">
              <w:fldChar w:fldCharType="separate"/>
            </w:r>
            <w:bookmarkStart w:id="3" w:name="_GoBack"/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bookmarkEnd w:id="3"/>
            <w:r w:rsidRPr="00DD7344">
              <w:fldChar w:fldCharType="end"/>
            </w:r>
            <w:bookmarkEnd w:id="2"/>
          </w:p>
        </w:tc>
        <w:tc>
          <w:tcPr>
            <w:tcW w:w="4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C86BCF" w:rsidRPr="00DD7344" w:rsidRDefault="00C86BCF" w:rsidP="00C86BCF">
            <w:pPr>
              <w:pStyle w:val="forms"/>
            </w:pPr>
            <w:r w:rsidRPr="00DD7344">
              <w:t>Title</w:t>
            </w:r>
          </w:p>
          <w:bookmarkStart w:id="4" w:name="Text4"/>
          <w:p w:rsidR="0086287B" w:rsidRPr="00DD7344" w:rsidRDefault="0086287B" w:rsidP="0086287B">
            <w:r w:rsidRPr="00DD7344">
              <w:fldChar w:fldCharType="begin">
                <w:ffData>
                  <w:name w:val="Text4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DD7344">
              <w:instrText xml:space="preserve"> FORMTEXT </w:instrText>
            </w:r>
            <w:r w:rsidRPr="00DD7344">
              <w:fldChar w:fldCharType="separate"/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Pr="00DD7344">
              <w:fldChar w:fldCharType="end"/>
            </w:r>
            <w:bookmarkEnd w:id="4"/>
          </w:p>
        </w:tc>
      </w:tr>
      <w:tr w:rsidR="00C86BCF" w:rsidRPr="00DD7344" w:rsidTr="00F81276">
        <w:trPr>
          <w:trHeight w:val="576"/>
        </w:trPr>
        <w:tc>
          <w:tcPr>
            <w:tcW w:w="8460" w:type="dxa"/>
            <w:gridSpan w:val="2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C86BCF" w:rsidRPr="00DD7344" w:rsidRDefault="00C86BCF" w:rsidP="00C86BCF">
            <w:pPr>
              <w:pStyle w:val="forms"/>
            </w:pPr>
            <w:r w:rsidRPr="00DD7344">
              <w:t>Email Address</w:t>
            </w:r>
          </w:p>
          <w:bookmarkStart w:id="5" w:name="Text6"/>
          <w:p w:rsidR="0086287B" w:rsidRPr="00DD7344" w:rsidRDefault="0086287B" w:rsidP="0086287B">
            <w:r w:rsidRPr="00DD7344">
              <w:fldChar w:fldCharType="begin">
                <w:ffData>
                  <w:name w:val="Text6"/>
                  <w:enabled/>
                  <w:calcOnExit w:val="0"/>
                  <w:textInput>
                    <w:maxLength w:val="85"/>
                  </w:textInput>
                </w:ffData>
              </w:fldChar>
            </w:r>
            <w:r w:rsidRPr="00DD7344">
              <w:instrText xml:space="preserve"> FORMTEXT </w:instrText>
            </w:r>
            <w:r w:rsidRPr="00DD7344">
              <w:fldChar w:fldCharType="separate"/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Pr="00DD7344">
              <w:fldChar w:fldCharType="end"/>
            </w:r>
            <w:bookmarkEnd w:id="5"/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C86BCF" w:rsidRPr="00DD7344" w:rsidRDefault="00C86BCF" w:rsidP="00C86BCF">
            <w:pPr>
              <w:pStyle w:val="forms"/>
            </w:pPr>
            <w:r w:rsidRPr="00DD7344">
              <w:t>Telephone Number</w:t>
            </w:r>
          </w:p>
          <w:p w:rsidR="0086287B" w:rsidRPr="00DD7344" w:rsidRDefault="005D3866" w:rsidP="0086287B">
            <w:bookmarkStart w:id="6" w:name="Text3"/>
            <w:r w:rsidRPr="00DD7344">
              <w:t>(</w:t>
            </w:r>
            <w:r w:rsidR="0086287B" w:rsidRPr="00DD7344">
              <w:fldChar w:fldCharType="begin">
                <w:ffData>
                  <w:name w:val="Text3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86287B" w:rsidRPr="00DD7344">
              <w:instrText xml:space="preserve"> FORMTEXT </w:instrText>
            </w:r>
            <w:r w:rsidR="0086287B" w:rsidRPr="00DD7344">
              <w:fldChar w:fldCharType="separate"/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86287B" w:rsidRPr="00DD7344">
              <w:fldChar w:fldCharType="end"/>
            </w:r>
            <w:bookmarkEnd w:id="6"/>
            <w:r w:rsidRPr="00DD7344">
              <w:t xml:space="preserve">) </w:t>
            </w:r>
            <w:r w:rsidRPr="00DD7344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DD7344">
              <w:instrText xml:space="preserve"> FORMTEXT </w:instrText>
            </w:r>
            <w:r w:rsidRPr="00DD7344">
              <w:fldChar w:fldCharType="separate"/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Pr="00DD7344">
              <w:fldChar w:fldCharType="end"/>
            </w:r>
            <w:bookmarkEnd w:id="7"/>
          </w:p>
        </w:tc>
      </w:tr>
      <w:tr w:rsidR="00C86BCF" w:rsidRPr="00DD7344" w:rsidTr="00F81276">
        <w:trPr>
          <w:trHeight w:val="576"/>
        </w:trPr>
        <w:tc>
          <w:tcPr>
            <w:tcW w:w="10998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:rsidR="00C86BCF" w:rsidRPr="00DD7344" w:rsidRDefault="008D3AD7" w:rsidP="00C86BCF">
            <w:pPr>
              <w:pStyle w:val="forms"/>
            </w:pPr>
            <w:r w:rsidRPr="00DD7344">
              <w:t xml:space="preserve">Identify </w:t>
            </w:r>
            <w:r w:rsidR="00903AE4" w:rsidRPr="00DD7344">
              <w:t>the situation</w:t>
            </w:r>
            <w:r w:rsidR="004871EC" w:rsidRPr="00DD7344">
              <w:t xml:space="preserve"> for</w:t>
            </w:r>
            <w:r w:rsidRPr="00DD7344">
              <w:t xml:space="preserve"> which you are requesting a waiver.</w:t>
            </w:r>
          </w:p>
          <w:bookmarkStart w:id="8" w:name="Text7"/>
          <w:p w:rsidR="0086287B" w:rsidRPr="00DD7344" w:rsidRDefault="008D3AD7" w:rsidP="0086287B">
            <w:r w:rsidRPr="00DD7344">
              <w:fldChar w:fldCharType="begin">
                <w:ffData>
                  <w:name w:val="Text7"/>
                  <w:enabled/>
                  <w:calcOnExit w:val="0"/>
                  <w:textInput>
                    <w:maxLength w:val="220"/>
                  </w:textInput>
                </w:ffData>
              </w:fldChar>
            </w:r>
            <w:r w:rsidRPr="00DD7344">
              <w:instrText xml:space="preserve"> FORMTEXT </w:instrText>
            </w:r>
            <w:r w:rsidRPr="00DD7344">
              <w:fldChar w:fldCharType="separate"/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="00B81053">
              <w:rPr>
                <w:noProof/>
              </w:rPr>
              <w:t> </w:t>
            </w:r>
            <w:r w:rsidRPr="00DD7344">
              <w:fldChar w:fldCharType="end"/>
            </w:r>
            <w:bookmarkEnd w:id="8"/>
          </w:p>
        </w:tc>
      </w:tr>
      <w:tr w:rsidR="008178D5" w:rsidRPr="00DD7344" w:rsidTr="00F81276">
        <w:tc>
          <w:tcPr>
            <w:tcW w:w="10998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:rsidR="008178D5" w:rsidRPr="00DD7344" w:rsidRDefault="008D3AD7" w:rsidP="00B81053">
            <w:pPr>
              <w:pStyle w:val="forms"/>
              <w:keepNext/>
            </w:pPr>
            <w:r w:rsidRPr="00DD7344">
              <w:t>Provide a detailed description of the physical space for the ADRC</w:t>
            </w:r>
            <w:r w:rsidR="00D33A3F" w:rsidRPr="00DD7344">
              <w:t>,</w:t>
            </w:r>
            <w:r w:rsidRPr="00DD7344">
              <w:t xml:space="preserve"> </w:t>
            </w:r>
            <w:r w:rsidR="00D33A3F" w:rsidRPr="00DD7344">
              <w:t xml:space="preserve">ICA </w:t>
            </w:r>
            <w:r w:rsidRPr="00DD7344">
              <w:t xml:space="preserve">and MCO or unit providing services for the </w:t>
            </w:r>
            <w:r w:rsidR="005D3866" w:rsidRPr="00DD7344">
              <w:t>ICA</w:t>
            </w:r>
            <w:r w:rsidR="00D33A3F" w:rsidRPr="00DD7344">
              <w:t xml:space="preserve"> or </w:t>
            </w:r>
            <w:r w:rsidRPr="00DD7344">
              <w:t>MCO, including building location, location of offices within the building, proximity of space, and any shared features</w:t>
            </w:r>
            <w:r w:rsidR="00B81053">
              <w:t>,</w:t>
            </w:r>
            <w:r w:rsidRPr="00DD7344">
              <w:t xml:space="preserve"> such as entryways, waiting areas, reception desks and/or phones, conference or consultation rooms, staff offices, </w:t>
            </w:r>
            <w:r w:rsidR="00B81053">
              <w:t xml:space="preserve">or </w:t>
            </w:r>
            <w:r w:rsidRPr="00DD7344">
              <w:t>break rooms.</w:t>
            </w:r>
          </w:p>
        </w:tc>
      </w:tr>
    </w:tbl>
    <w:p w:rsidR="008178D5" w:rsidRPr="00DD7344" w:rsidRDefault="008178D5" w:rsidP="0086287B">
      <w:pPr>
        <w:sectPr w:rsidR="008178D5" w:rsidRPr="00DD7344" w:rsidSect="001B0A6B">
          <w:headerReference w:type="default" r:id="rId9"/>
          <w:type w:val="continuous"/>
          <w:pgSz w:w="12240" w:h="15840"/>
          <w:pgMar w:top="720" w:right="720" w:bottom="576" w:left="720" w:header="720" w:footer="720" w:gutter="0"/>
          <w:cols w:space="720"/>
          <w:titlePg/>
          <w:docGrid w:linePitch="299"/>
        </w:sect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0998"/>
      </w:tblGrid>
      <w:tr w:rsidR="00C86BCF" w:rsidRPr="00DD7344" w:rsidTr="00F81276">
        <w:trPr>
          <w:trHeight w:val="1584"/>
        </w:trPr>
        <w:tc>
          <w:tcPr>
            <w:tcW w:w="10998" w:type="dxa"/>
            <w:shd w:val="clear" w:color="auto" w:fill="auto"/>
          </w:tcPr>
          <w:p w:rsidR="00493943" w:rsidRPr="00DD7344" w:rsidRDefault="00493943" w:rsidP="0086287B"/>
        </w:tc>
      </w:tr>
    </w:tbl>
    <w:p w:rsidR="008178D5" w:rsidRPr="00DD7344" w:rsidRDefault="008178D5" w:rsidP="00C86BCF">
      <w:pPr>
        <w:pStyle w:val="forms"/>
        <w:sectPr w:rsidR="008178D5" w:rsidRPr="00DD7344" w:rsidSect="008178D5">
          <w:type w:val="continuous"/>
          <w:pgSz w:w="12240" w:h="15840"/>
          <w:pgMar w:top="720" w:right="720" w:bottom="576" w:left="720" w:header="720" w:footer="720" w:gutter="0"/>
          <w:cols w:space="720"/>
          <w:formProt w:val="0"/>
        </w:sect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98"/>
      </w:tblGrid>
      <w:tr w:rsidR="008178D5" w:rsidRPr="00DD7344" w:rsidTr="00F81276">
        <w:tc>
          <w:tcPr>
            <w:tcW w:w="1099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8178D5" w:rsidRPr="00DD7344" w:rsidRDefault="008178D5" w:rsidP="00F81276">
            <w:pPr>
              <w:pStyle w:val="forms"/>
              <w:keepNext/>
            </w:pPr>
            <w:r w:rsidRPr="00DD7344">
              <w:lastRenderedPageBreak/>
              <w:t xml:space="preserve">Describe </w:t>
            </w:r>
            <w:r w:rsidR="008D3AD7" w:rsidRPr="00DD7344">
              <w:t>why the requirements cannot be reasonably met in your situation.</w:t>
            </w:r>
          </w:p>
        </w:tc>
      </w:tr>
    </w:tbl>
    <w:p w:rsidR="008178D5" w:rsidRPr="00DD7344" w:rsidRDefault="008178D5" w:rsidP="0086287B">
      <w:pPr>
        <w:sectPr w:rsidR="008178D5" w:rsidRPr="00DD7344" w:rsidSect="008178D5">
          <w:type w:val="continuous"/>
          <w:pgSz w:w="12240" w:h="15840"/>
          <w:pgMar w:top="720" w:right="720" w:bottom="576" w:left="720" w:header="720" w:footer="720" w:gutter="0"/>
          <w:cols w:space="720"/>
        </w:sect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0998"/>
      </w:tblGrid>
      <w:tr w:rsidR="00C86BCF" w:rsidRPr="00DD7344" w:rsidTr="00F81276">
        <w:trPr>
          <w:trHeight w:val="1440"/>
        </w:trPr>
        <w:tc>
          <w:tcPr>
            <w:tcW w:w="10998" w:type="dxa"/>
            <w:shd w:val="clear" w:color="auto" w:fill="auto"/>
          </w:tcPr>
          <w:p w:rsidR="0086287B" w:rsidRPr="00DD7344" w:rsidRDefault="0086287B" w:rsidP="0086287B"/>
        </w:tc>
      </w:tr>
    </w:tbl>
    <w:p w:rsidR="008D3AD7" w:rsidRPr="00DD7344" w:rsidRDefault="008D3AD7" w:rsidP="00493943">
      <w:pPr>
        <w:pStyle w:val="forms"/>
        <w:sectPr w:rsidR="008D3AD7" w:rsidRPr="00DD7344" w:rsidSect="008178D5">
          <w:type w:val="continuous"/>
          <w:pgSz w:w="12240" w:h="15840"/>
          <w:pgMar w:top="720" w:right="720" w:bottom="576" w:left="720" w:header="720" w:footer="720" w:gutter="0"/>
          <w:cols w:space="720"/>
          <w:formProt w:val="0"/>
        </w:sect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98"/>
      </w:tblGrid>
      <w:tr w:rsidR="008D3AD7" w:rsidRPr="00DD7344" w:rsidTr="00F81276">
        <w:tc>
          <w:tcPr>
            <w:tcW w:w="1099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8D3AD7" w:rsidRPr="00DD7344" w:rsidRDefault="008D3AD7" w:rsidP="004871EC">
            <w:pPr>
              <w:pStyle w:val="forms"/>
              <w:keepNext/>
            </w:pPr>
            <w:r w:rsidRPr="00DD7344">
              <w:lastRenderedPageBreak/>
              <w:t>Describe the ways in which the separate identities of the ADRC</w:t>
            </w:r>
            <w:r w:rsidR="00D33A3F" w:rsidRPr="00DD7344">
              <w:t>,</w:t>
            </w:r>
            <w:r w:rsidRPr="00DD7344">
              <w:t xml:space="preserve"> </w:t>
            </w:r>
            <w:r w:rsidR="00D33A3F" w:rsidRPr="00DD7344">
              <w:t xml:space="preserve">ICA </w:t>
            </w:r>
            <w:r w:rsidRPr="00DD7344">
              <w:t>and MCO or subcontracted function are/will be established and maintained.</w:t>
            </w:r>
          </w:p>
        </w:tc>
      </w:tr>
    </w:tbl>
    <w:p w:rsidR="008D3AD7" w:rsidRPr="00DD7344" w:rsidRDefault="008D3AD7" w:rsidP="008D3AD7">
      <w:pPr>
        <w:sectPr w:rsidR="008D3AD7" w:rsidRPr="00DD7344" w:rsidSect="008178D5">
          <w:type w:val="continuous"/>
          <w:pgSz w:w="12240" w:h="15840"/>
          <w:pgMar w:top="720" w:right="720" w:bottom="576" w:left="720" w:header="720" w:footer="720" w:gutter="0"/>
          <w:cols w:space="720"/>
        </w:sect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0998"/>
      </w:tblGrid>
      <w:tr w:rsidR="008D3AD7" w:rsidRPr="00DD7344" w:rsidTr="00F81276">
        <w:trPr>
          <w:trHeight w:val="1440"/>
        </w:trPr>
        <w:tc>
          <w:tcPr>
            <w:tcW w:w="10998" w:type="dxa"/>
            <w:shd w:val="clear" w:color="auto" w:fill="auto"/>
          </w:tcPr>
          <w:p w:rsidR="008D3AD7" w:rsidRPr="00DD7344" w:rsidRDefault="008D3AD7" w:rsidP="00493943"/>
        </w:tc>
      </w:tr>
    </w:tbl>
    <w:p w:rsidR="008178D5" w:rsidRPr="00DD7344" w:rsidRDefault="008178D5" w:rsidP="00C86BCF">
      <w:pPr>
        <w:pStyle w:val="forms"/>
        <w:sectPr w:rsidR="008178D5" w:rsidRPr="00DD7344" w:rsidSect="008178D5">
          <w:type w:val="continuous"/>
          <w:pgSz w:w="12240" w:h="15840"/>
          <w:pgMar w:top="720" w:right="720" w:bottom="576" w:left="720" w:header="720" w:footer="720" w:gutter="0"/>
          <w:cols w:space="720"/>
          <w:formProt w:val="0"/>
        </w:sect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98"/>
      </w:tblGrid>
      <w:tr w:rsidR="008D3AD7" w:rsidRPr="00DD7344" w:rsidTr="00F81276">
        <w:tc>
          <w:tcPr>
            <w:tcW w:w="1099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8D3AD7" w:rsidRPr="00DD7344" w:rsidRDefault="008D3AD7" w:rsidP="00493943">
            <w:pPr>
              <w:pStyle w:val="forms"/>
            </w:pPr>
            <w:r w:rsidRPr="00DD7344">
              <w:lastRenderedPageBreak/>
              <w:t>Attach the following:</w:t>
            </w:r>
          </w:p>
          <w:p w:rsidR="008D3AD7" w:rsidRPr="00DD7344" w:rsidRDefault="008D3AD7" w:rsidP="00F81276">
            <w:pPr>
              <w:pStyle w:val="forms"/>
              <w:numPr>
                <w:ilvl w:val="0"/>
                <w:numId w:val="1"/>
              </w:numPr>
            </w:pPr>
            <w:r w:rsidRPr="00DD7344">
              <w:t>A floor plan illustrating the spaces describe above</w:t>
            </w:r>
          </w:p>
          <w:p w:rsidR="008D3AD7" w:rsidRPr="00DD7344" w:rsidRDefault="008D3AD7" w:rsidP="004871EC">
            <w:pPr>
              <w:pStyle w:val="forms"/>
              <w:numPr>
                <w:ilvl w:val="0"/>
                <w:numId w:val="1"/>
              </w:numPr>
            </w:pPr>
            <w:r w:rsidRPr="00DD7344">
              <w:t xml:space="preserve">A copy of related conflict of interest policies for the ADRC, </w:t>
            </w:r>
            <w:r w:rsidR="00D33A3F" w:rsidRPr="00DD7344">
              <w:t xml:space="preserve">ICA, </w:t>
            </w:r>
            <w:r w:rsidRPr="00DD7344">
              <w:t>MCO, and organization employing any subcontracted staff</w:t>
            </w:r>
          </w:p>
        </w:tc>
      </w:tr>
      <w:tr w:rsidR="008178D5" w:rsidRPr="00DD7344" w:rsidTr="00F81276">
        <w:tc>
          <w:tcPr>
            <w:tcW w:w="1099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8178D5" w:rsidRPr="00DD7344" w:rsidRDefault="008D3AD7" w:rsidP="00D33A3F">
            <w:pPr>
              <w:pStyle w:val="forms"/>
              <w:keepNext/>
            </w:pPr>
            <w:r w:rsidRPr="00DD7344">
              <w:t>Describe how staff of all relevant organizations will be oriented and trained to avoid conflicts of interest between the ADRC</w:t>
            </w:r>
            <w:r w:rsidR="00D33A3F" w:rsidRPr="00DD7344">
              <w:t xml:space="preserve"> and ICA or </w:t>
            </w:r>
            <w:r w:rsidRPr="00DD7344">
              <w:t>MCO.</w:t>
            </w:r>
          </w:p>
        </w:tc>
      </w:tr>
    </w:tbl>
    <w:p w:rsidR="008178D5" w:rsidRPr="00DD7344" w:rsidRDefault="008178D5" w:rsidP="0086287B">
      <w:pPr>
        <w:sectPr w:rsidR="008178D5" w:rsidRPr="00DD7344" w:rsidSect="008178D5">
          <w:type w:val="continuous"/>
          <w:pgSz w:w="12240" w:h="15840"/>
          <w:pgMar w:top="720" w:right="720" w:bottom="576" w:left="720" w:header="720" w:footer="720" w:gutter="0"/>
          <w:cols w:space="720"/>
        </w:sect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0998"/>
      </w:tblGrid>
      <w:tr w:rsidR="00C86BCF" w:rsidRPr="00DD7344" w:rsidTr="00F81276">
        <w:trPr>
          <w:trHeight w:val="1440"/>
        </w:trPr>
        <w:tc>
          <w:tcPr>
            <w:tcW w:w="10998" w:type="dxa"/>
            <w:shd w:val="clear" w:color="auto" w:fill="auto"/>
          </w:tcPr>
          <w:p w:rsidR="0086287B" w:rsidRPr="00DD7344" w:rsidRDefault="0086287B" w:rsidP="0086287B"/>
        </w:tc>
      </w:tr>
    </w:tbl>
    <w:p w:rsidR="008178D5" w:rsidRPr="00DD7344" w:rsidRDefault="008178D5" w:rsidP="00C86BCF">
      <w:pPr>
        <w:pStyle w:val="forms"/>
        <w:sectPr w:rsidR="008178D5" w:rsidRPr="00DD7344" w:rsidSect="008178D5">
          <w:headerReference w:type="default" r:id="rId10"/>
          <w:type w:val="continuous"/>
          <w:pgSz w:w="12240" w:h="15840"/>
          <w:pgMar w:top="720" w:right="720" w:bottom="576" w:left="720" w:header="720" w:footer="720" w:gutter="0"/>
          <w:cols w:space="720"/>
          <w:formProt w:val="0"/>
        </w:sect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80"/>
        <w:gridCol w:w="2718"/>
      </w:tblGrid>
      <w:tr w:rsidR="00D42680" w:rsidRPr="00DD7344" w:rsidTr="00F81276">
        <w:tc>
          <w:tcPr>
            <w:tcW w:w="10998" w:type="dxa"/>
            <w:gridSpan w:val="2"/>
            <w:tcBorders>
              <w:top w:val="single" w:sz="4" w:space="0" w:color="auto"/>
              <w:bottom w:val="nil"/>
            </w:tcBorders>
            <w:shd w:val="clear" w:color="auto" w:fill="B3B3B3"/>
          </w:tcPr>
          <w:p w:rsidR="00D42680" w:rsidRPr="00DD7344" w:rsidRDefault="00D42680" w:rsidP="00C86BCF">
            <w:pPr>
              <w:pStyle w:val="forms"/>
            </w:pPr>
            <w:r w:rsidRPr="00DD7344">
              <w:lastRenderedPageBreak/>
              <w:t>For DHS Use only</w:t>
            </w:r>
          </w:p>
        </w:tc>
      </w:tr>
      <w:tr w:rsidR="00D42680" w:rsidRPr="00F81276" w:rsidTr="00F81276">
        <w:trPr>
          <w:trHeight w:val="576"/>
        </w:trPr>
        <w:tc>
          <w:tcPr>
            <w:tcW w:w="828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B3B3B3"/>
          </w:tcPr>
          <w:p w:rsidR="00D42680" w:rsidRPr="00DD7344" w:rsidRDefault="00D42680" w:rsidP="00C86BCF">
            <w:pPr>
              <w:pStyle w:val="forms"/>
            </w:pPr>
            <w:r w:rsidRPr="00DD7344">
              <w:rPr>
                <w:b/>
              </w:rPr>
              <w:t xml:space="preserve">SIGNATURE </w:t>
            </w:r>
            <w:r w:rsidRPr="00DD7344">
              <w:t>– Approved by</w:t>
            </w:r>
          </w:p>
        </w:tc>
        <w:tc>
          <w:tcPr>
            <w:tcW w:w="271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B3B3B3"/>
          </w:tcPr>
          <w:p w:rsidR="00D42680" w:rsidRPr="00D42680" w:rsidRDefault="00D42680" w:rsidP="00D42680">
            <w:pPr>
              <w:pStyle w:val="forms"/>
            </w:pPr>
            <w:r w:rsidRPr="00DD7344">
              <w:t>Date Signed</w:t>
            </w:r>
          </w:p>
        </w:tc>
      </w:tr>
    </w:tbl>
    <w:p w:rsidR="009045C2" w:rsidRDefault="009045C2">
      <w:pPr>
        <w:rPr>
          <w:sz w:val="4"/>
          <w:szCs w:val="4"/>
        </w:rPr>
      </w:pPr>
    </w:p>
    <w:sectPr w:rsidR="009045C2" w:rsidSect="00513327">
      <w:headerReference w:type="default" r:id="rId11"/>
      <w:type w:val="continuous"/>
      <w:pgSz w:w="12240" w:h="15840"/>
      <w:pgMar w:top="720" w:right="720" w:bottom="576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1276" w:rsidRDefault="00F81276" w:rsidP="00986498">
      <w:r>
        <w:separator/>
      </w:r>
    </w:p>
  </w:endnote>
  <w:endnote w:type="continuationSeparator" w:id="0">
    <w:p w:rsidR="00F81276" w:rsidRDefault="00F81276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1276" w:rsidRDefault="00F81276" w:rsidP="00986498">
      <w:r>
        <w:separator/>
      </w:r>
    </w:p>
  </w:footnote>
  <w:footnote w:type="continuationSeparator" w:id="0">
    <w:p w:rsidR="00F81276" w:rsidRDefault="00F81276" w:rsidP="009864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3327" w:rsidRDefault="00513327" w:rsidP="00513327">
    <w:pPr>
      <w:pStyle w:val="Header"/>
    </w:pPr>
    <w:r>
      <w:t>F-</w:t>
    </w:r>
    <w:proofErr w:type="gramStart"/>
    <w:r>
      <w:t>00054A  Page</w:t>
    </w:r>
    <w:proofErr w:type="gramEnd"/>
    <w:r>
      <w:t xml:space="preserve">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B0A6B">
      <w:rPr>
        <w:rStyle w:val="PageNumber"/>
        <w:noProof/>
      </w:rPr>
      <w:t>1</w:t>
    </w:r>
    <w:r>
      <w:rPr>
        <w:rStyle w:val="PageNumber"/>
      </w:rPr>
      <w:fldChar w:fldCharType="end"/>
    </w:r>
  </w:p>
  <w:p w:rsidR="00513327" w:rsidRDefault="0051332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72D3" w:rsidRDefault="004D72D3">
    <w:pPr>
      <w:pStyle w:val="Header"/>
    </w:pPr>
    <w:r>
      <w:t>F-</w:t>
    </w:r>
    <w:proofErr w:type="gramStart"/>
    <w:r>
      <w:t>00054A  Page</w:t>
    </w:r>
    <w:proofErr w:type="gramEnd"/>
    <w:r>
      <w:t xml:space="preserve">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13327">
      <w:rPr>
        <w:rStyle w:val="PageNumber"/>
        <w:noProof/>
      </w:rPr>
      <w:t>2</w:t>
    </w:r>
    <w:r>
      <w:rPr>
        <w:rStyle w:val="PageNumber"/>
      </w:rPr>
      <w:fldChar w:fldCharType="end"/>
    </w:r>
  </w:p>
  <w:p w:rsidR="004D72D3" w:rsidRDefault="004D72D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2A82" w:rsidRDefault="00B72A82">
    <w:pPr>
      <w:pStyle w:val="Header"/>
    </w:pPr>
    <w:r>
      <w:t>F-</w:t>
    </w:r>
    <w:proofErr w:type="gramStart"/>
    <w:r>
      <w:t>00054A  Page</w:t>
    </w:r>
    <w:proofErr w:type="gramEnd"/>
    <w:r>
      <w:t xml:space="preserve">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B0A6B">
      <w:rPr>
        <w:rStyle w:val="PageNumber"/>
        <w:noProof/>
      </w:rPr>
      <w:t>2</w:t>
    </w:r>
    <w:r>
      <w:rPr>
        <w:rStyle w:val="PageNumber"/>
      </w:rPr>
      <w:fldChar w:fldCharType="end"/>
    </w:r>
  </w:p>
  <w:p w:rsidR="00B72A82" w:rsidRDefault="00B72A8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5036F1"/>
    <w:multiLevelType w:val="hybridMultilevel"/>
    <w:tmpl w:val="D31A12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IpVXoqDTaFAhQGY0htrZZuemr9M=" w:salt="2ctX09IdLWZDntaDV0DzGg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zNDMwNTEzMLQwMDJX0lEKTi0uzszPAykwrAUAVyDV2iwAAAA="/>
  </w:docVars>
  <w:rsids>
    <w:rsidRoot w:val="008F4642"/>
    <w:rsid w:val="00002821"/>
    <w:rsid w:val="00004F2A"/>
    <w:rsid w:val="00017634"/>
    <w:rsid w:val="00021FF2"/>
    <w:rsid w:val="0002747C"/>
    <w:rsid w:val="000553FC"/>
    <w:rsid w:val="00073ABC"/>
    <w:rsid w:val="000757BA"/>
    <w:rsid w:val="00076C70"/>
    <w:rsid w:val="000A7361"/>
    <w:rsid w:val="000C04FF"/>
    <w:rsid w:val="000C6D6B"/>
    <w:rsid w:val="000D11B8"/>
    <w:rsid w:val="00102A7B"/>
    <w:rsid w:val="00102B03"/>
    <w:rsid w:val="0010320D"/>
    <w:rsid w:val="00114478"/>
    <w:rsid w:val="00126211"/>
    <w:rsid w:val="00130313"/>
    <w:rsid w:val="00132982"/>
    <w:rsid w:val="001446BE"/>
    <w:rsid w:val="00162481"/>
    <w:rsid w:val="001705E4"/>
    <w:rsid w:val="00194725"/>
    <w:rsid w:val="001950F8"/>
    <w:rsid w:val="001A7E8E"/>
    <w:rsid w:val="001B0A6B"/>
    <w:rsid w:val="001B0F99"/>
    <w:rsid w:val="001B3068"/>
    <w:rsid w:val="001B6B0C"/>
    <w:rsid w:val="001C2018"/>
    <w:rsid w:val="001C2BFE"/>
    <w:rsid w:val="001C352B"/>
    <w:rsid w:val="001C3919"/>
    <w:rsid w:val="001D56D5"/>
    <w:rsid w:val="001E4D4D"/>
    <w:rsid w:val="001F211D"/>
    <w:rsid w:val="00211149"/>
    <w:rsid w:val="00222AB7"/>
    <w:rsid w:val="00273EC1"/>
    <w:rsid w:val="002B7EC4"/>
    <w:rsid w:val="003326B8"/>
    <w:rsid w:val="00342342"/>
    <w:rsid w:val="00347C43"/>
    <w:rsid w:val="003A5119"/>
    <w:rsid w:val="003A5EAF"/>
    <w:rsid w:val="003B72C1"/>
    <w:rsid w:val="003C19CF"/>
    <w:rsid w:val="003C4193"/>
    <w:rsid w:val="00417AAF"/>
    <w:rsid w:val="00435538"/>
    <w:rsid w:val="00467903"/>
    <w:rsid w:val="00472176"/>
    <w:rsid w:val="00473B56"/>
    <w:rsid w:val="00474D48"/>
    <w:rsid w:val="004868B9"/>
    <w:rsid w:val="004871EC"/>
    <w:rsid w:val="00487631"/>
    <w:rsid w:val="0049237B"/>
    <w:rsid w:val="00493943"/>
    <w:rsid w:val="00494B58"/>
    <w:rsid w:val="004B2D54"/>
    <w:rsid w:val="004C6FDA"/>
    <w:rsid w:val="004D1B71"/>
    <w:rsid w:val="004D23E1"/>
    <w:rsid w:val="004D72D3"/>
    <w:rsid w:val="004F0309"/>
    <w:rsid w:val="00505EC4"/>
    <w:rsid w:val="00507AC5"/>
    <w:rsid w:val="005120FF"/>
    <w:rsid w:val="00513327"/>
    <w:rsid w:val="0051711B"/>
    <w:rsid w:val="00522E60"/>
    <w:rsid w:val="00531B4B"/>
    <w:rsid w:val="00533711"/>
    <w:rsid w:val="00535C27"/>
    <w:rsid w:val="0055187F"/>
    <w:rsid w:val="00561BCC"/>
    <w:rsid w:val="00573DAB"/>
    <w:rsid w:val="005870F8"/>
    <w:rsid w:val="005A330B"/>
    <w:rsid w:val="005A3B5C"/>
    <w:rsid w:val="005B582D"/>
    <w:rsid w:val="005D3866"/>
    <w:rsid w:val="005D6C4E"/>
    <w:rsid w:val="005E3B85"/>
    <w:rsid w:val="005F765A"/>
    <w:rsid w:val="00622ACC"/>
    <w:rsid w:val="00643A18"/>
    <w:rsid w:val="00657696"/>
    <w:rsid w:val="00680B14"/>
    <w:rsid w:val="006962F2"/>
    <w:rsid w:val="006C1DED"/>
    <w:rsid w:val="006D7830"/>
    <w:rsid w:val="006E0841"/>
    <w:rsid w:val="006E148E"/>
    <w:rsid w:val="006E1BF5"/>
    <w:rsid w:val="006F723C"/>
    <w:rsid w:val="007007BC"/>
    <w:rsid w:val="0071197D"/>
    <w:rsid w:val="00725FA6"/>
    <w:rsid w:val="00746720"/>
    <w:rsid w:val="00760BDC"/>
    <w:rsid w:val="0076365A"/>
    <w:rsid w:val="00777067"/>
    <w:rsid w:val="007B1394"/>
    <w:rsid w:val="007B3272"/>
    <w:rsid w:val="007D3DE3"/>
    <w:rsid w:val="00802F0C"/>
    <w:rsid w:val="008178D5"/>
    <w:rsid w:val="0082273A"/>
    <w:rsid w:val="00850B38"/>
    <w:rsid w:val="00853B3C"/>
    <w:rsid w:val="0086287B"/>
    <w:rsid w:val="008647EE"/>
    <w:rsid w:val="008849E3"/>
    <w:rsid w:val="00893CF2"/>
    <w:rsid w:val="008968A4"/>
    <w:rsid w:val="008A54F4"/>
    <w:rsid w:val="008D3AD7"/>
    <w:rsid w:val="008F4642"/>
    <w:rsid w:val="008F504D"/>
    <w:rsid w:val="00900CC7"/>
    <w:rsid w:val="00903AE4"/>
    <w:rsid w:val="009045C2"/>
    <w:rsid w:val="009226A7"/>
    <w:rsid w:val="00932B42"/>
    <w:rsid w:val="00935DE1"/>
    <w:rsid w:val="00937963"/>
    <w:rsid w:val="00947DB2"/>
    <w:rsid w:val="009729E7"/>
    <w:rsid w:val="009755D4"/>
    <w:rsid w:val="00983012"/>
    <w:rsid w:val="00986498"/>
    <w:rsid w:val="0099231C"/>
    <w:rsid w:val="009933FD"/>
    <w:rsid w:val="009B6F67"/>
    <w:rsid w:val="009C1024"/>
    <w:rsid w:val="009E4A48"/>
    <w:rsid w:val="009F0538"/>
    <w:rsid w:val="009F7319"/>
    <w:rsid w:val="00A12DC2"/>
    <w:rsid w:val="00A21556"/>
    <w:rsid w:val="00A2635D"/>
    <w:rsid w:val="00A3250A"/>
    <w:rsid w:val="00A35B64"/>
    <w:rsid w:val="00A51106"/>
    <w:rsid w:val="00A51967"/>
    <w:rsid w:val="00A6656D"/>
    <w:rsid w:val="00A75742"/>
    <w:rsid w:val="00A7654C"/>
    <w:rsid w:val="00A87B60"/>
    <w:rsid w:val="00A92DA3"/>
    <w:rsid w:val="00A9332E"/>
    <w:rsid w:val="00AA7002"/>
    <w:rsid w:val="00AC1434"/>
    <w:rsid w:val="00AC4F49"/>
    <w:rsid w:val="00AC7B8C"/>
    <w:rsid w:val="00AD11DA"/>
    <w:rsid w:val="00AD3718"/>
    <w:rsid w:val="00AD67B4"/>
    <w:rsid w:val="00AE76FF"/>
    <w:rsid w:val="00AF603B"/>
    <w:rsid w:val="00AF74A7"/>
    <w:rsid w:val="00B10BD8"/>
    <w:rsid w:val="00B22E99"/>
    <w:rsid w:val="00B3120D"/>
    <w:rsid w:val="00B353CD"/>
    <w:rsid w:val="00B40A0D"/>
    <w:rsid w:val="00B53C2C"/>
    <w:rsid w:val="00B56DF4"/>
    <w:rsid w:val="00B571BD"/>
    <w:rsid w:val="00B72A82"/>
    <w:rsid w:val="00B7303A"/>
    <w:rsid w:val="00B81053"/>
    <w:rsid w:val="00BB2992"/>
    <w:rsid w:val="00BB2C5E"/>
    <w:rsid w:val="00C013B0"/>
    <w:rsid w:val="00C04D4E"/>
    <w:rsid w:val="00C06F1C"/>
    <w:rsid w:val="00C45E10"/>
    <w:rsid w:val="00C52162"/>
    <w:rsid w:val="00C54A14"/>
    <w:rsid w:val="00C86BCF"/>
    <w:rsid w:val="00CF15BD"/>
    <w:rsid w:val="00CF2B6C"/>
    <w:rsid w:val="00CF37A9"/>
    <w:rsid w:val="00D1547D"/>
    <w:rsid w:val="00D168E7"/>
    <w:rsid w:val="00D33A3F"/>
    <w:rsid w:val="00D4036E"/>
    <w:rsid w:val="00D41CA5"/>
    <w:rsid w:val="00D42680"/>
    <w:rsid w:val="00DB3D75"/>
    <w:rsid w:val="00DC6359"/>
    <w:rsid w:val="00DD7344"/>
    <w:rsid w:val="00E203D7"/>
    <w:rsid w:val="00E22FF6"/>
    <w:rsid w:val="00E24199"/>
    <w:rsid w:val="00E4324E"/>
    <w:rsid w:val="00E53537"/>
    <w:rsid w:val="00EC79E0"/>
    <w:rsid w:val="00EF3F96"/>
    <w:rsid w:val="00F01ADE"/>
    <w:rsid w:val="00F11532"/>
    <w:rsid w:val="00F3506D"/>
    <w:rsid w:val="00F632FB"/>
    <w:rsid w:val="00F81276"/>
    <w:rsid w:val="00F81931"/>
    <w:rsid w:val="00F84954"/>
    <w:rsid w:val="00F84DE0"/>
    <w:rsid w:val="00FA3607"/>
    <w:rsid w:val="00FF10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C86BCF"/>
    <w:rPr>
      <w:color w:val="0000FF"/>
      <w:u w:val="single"/>
    </w:rPr>
  </w:style>
  <w:style w:type="paragraph" w:styleId="BalloonText">
    <w:name w:val="Balloon Text"/>
    <w:basedOn w:val="Normal"/>
    <w:semiHidden/>
    <w:rsid w:val="008178D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C86BCF"/>
    <w:rPr>
      <w:color w:val="0000FF"/>
      <w:u w:val="single"/>
    </w:rPr>
  </w:style>
  <w:style w:type="paragraph" w:styleId="BalloonText">
    <w:name w:val="Balloon Text"/>
    <w:basedOn w:val="Normal"/>
    <w:semiHidden/>
    <w:rsid w:val="008178D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srcteam@wisconsin.gov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Waiver of Requirements Relating to Co-Location of an ADRC and ICA/MCO or ADRC and Staff Subcontracted to an ICA/MCO</vt:lpstr>
    </vt:vector>
  </TitlesOfParts>
  <Manager>DLTC</Manager>
  <Company>DHS/DLTC/BADR</Company>
  <LinksUpToDate>false</LinksUpToDate>
  <CharactersWithSpaces>2121</CharactersWithSpaces>
  <SharedDoc>false</SharedDoc>
  <HLinks>
    <vt:vector size="6" baseType="variant">
      <vt:variant>
        <vt:i4>7208975</vt:i4>
      </vt:variant>
      <vt:variant>
        <vt:i4>0</vt:i4>
      </vt:variant>
      <vt:variant>
        <vt:i4>0</vt:i4>
      </vt:variant>
      <vt:variant>
        <vt:i4>5</vt:i4>
      </vt:variant>
      <vt:variant>
        <vt:lpwstr>mailto:dhsrcteam@dhs.wisconsin.gov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Waiver of Requirements Relating to Co-Location of an ADRC and ICA/MCO or ADRC and Staff Subcontracted to an ICA/MCO</dc:title>
  <dc:creator>DLTC</dc:creator>
  <cp:keywords>f-00054a, request for waiver of requirements, request for waiver, dltc, adrc, division of long term care, aging and disability resource center, co-location</cp:keywords>
  <cp:lastModifiedBy>Mulder, Lois J</cp:lastModifiedBy>
  <cp:revision>2</cp:revision>
  <cp:lastPrinted>2009-11-20T18:53:00Z</cp:lastPrinted>
  <dcterms:created xsi:type="dcterms:W3CDTF">2016-10-25T16:38:00Z</dcterms:created>
  <dcterms:modified xsi:type="dcterms:W3CDTF">2016-10-25T16:38:00Z</dcterms:modified>
</cp:coreProperties>
</file>